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e417d687c83aa5ff73a324fc9e30e5c8c636e4a"/>
    <w:p>
      <w:pPr>
        <w:pStyle w:val="Heading1"/>
      </w:pPr>
      <w:r>
        <w:t xml:space="preserve">Cover Letter for Military Officer Position in Afghanistan Kabul</w:t>
      </w:r>
    </w:p>
    <w:p>
      <w:pPr>
        <w:pStyle w:val="FirstParagraph"/>
      </w:pPr>
      <w:r>
        <w:t xml:space="preserve">Dear [Hiring Manager's Name],</w:t>
      </w:r>
    </w:p>
    <w:p>
      <w:pPr>
        <w:pStyle w:val="BodyText"/>
      </w:pPr>
      <w:r>
        <w:t xml:space="preserve">As a dedicated and experienced military officer with a proven track record of leadership, strategic planning, and operational excellence, I am writing to express my sincere interest in the opportunity to contribute to the critical mission in Afghanistan Kabul. My professional journey has been defined by a commitment to service, discipline, and the ability to thrive in high-stakes environments. I believe my qualifications align closely with the requirements of this role, and I am eager to bring my expertise and passion for military service to support stability, security, and development in Afghanistan.</w:t>
      </w:r>
    </w:p>
    <w:p>
      <w:pPr>
        <w:pStyle w:val="BodyText"/>
      </w:pPr>
      <w:r>
        <w:t xml:space="preserve">Having served in various capacities within the armed forces for over [X years], I have cultivated a deep understanding of the complexities inherent in military operations—particularly those conducted in regions like Afghanistan Kabul. This area is not only a strategic hub but also a microcosm of the multifaceted challenges that require resilience, cultural awareness, and an unwavering dedication to mission success. My experience includes leading teams through dynamic scenarios, coordinating with coalition forces, and implementing policies that prioritize both operational objectives and the welfare of personnel. These experiences have prepared me to navigate the unique demands of working in Afghanistan Kabul with professionalism and adaptability.</w:t>
      </w:r>
    </w:p>
    <w:p>
      <w:pPr>
        <w:pStyle w:val="BodyText"/>
      </w:pPr>
      <w:r>
        <w:t xml:space="preserve">One of my most significant achievements as a military officer was [insert specific achievement, e.g., "leading a critical security operation in a high-risk zone that significantly reduced insurgent activity while safeguarding civilian populations"]. This project underscored the importance of meticulous planning, interagency collaboration, and the ability to make rapid decisions under pressure—qualities I have consistently demonstrated throughout my career. In Afghanistan Kabul, where the landscape is as politically charged as it is geographically diverse, such skills are not just advantageous but essential. My background in [mention specific military training or missions] has equipped me with the technical and tactical knowledge necessary to contribute effectively to this role.</w:t>
      </w:r>
    </w:p>
    <w:p>
      <w:pPr>
        <w:pStyle w:val="BodyText"/>
      </w:pPr>
      <w:r>
        <w:t xml:space="preserve">What sets me apart is my ability to bridge the gap between strategic vision and on-the-ground execution. In Afghanistan Kabul, where the interplay of local, national, and international interests demands a nuanced approach, I have developed strong interpersonal skills that facilitate effective communication with diverse stakeholders. Whether working alongside Afghan military units or coordinating with U.S. coalition forces, I prioritize fostering trust through transparency and mutual respect. This aligns perfectly with the collaborative spirit required to advance peace and security in a region as complex as Afghanistan Kabul.</w:t>
      </w:r>
    </w:p>
    <w:p>
      <w:pPr>
        <w:pStyle w:val="BodyText"/>
      </w:pPr>
      <w:r>
        <w:t xml:space="preserve">Furthermore, my commitment to continuous learning and professional growth has driven me to stay ahead of evolving military trends and technologies. I have completed advanced training in [mention specific courses or certifications, e.g., "counterinsurgency tactics," "cybersecurity protocols," or "humanitarian aid operations"], which I believe are directly relevant to the challenges faced in Afghanistan Kabul. For instance, understanding the latest advancements in surveillance systems and intelligence analysis is crucial for maintaining security in a city where threats can emerge rapidly. My ability to integrate new technologies into existing frameworks ensures that I remain a valuable asset to any mission.</w:t>
      </w:r>
    </w:p>
    <w:p>
      <w:pPr>
        <w:pStyle w:val="BodyText"/>
      </w:pPr>
      <w:r>
        <w:t xml:space="preserve">In addition to my technical and tactical expertise, I bring a strong sense of integrity and ethical leadership. Military service is not just about following orders; it is about upholding the values of honor, courage, and commitment. In Afghanistan Kabul, where the stakes are high and the challenges are immense, I have always prioritized decisions that reflect these principles. Whether it was advocating for the welfare of my subordinates or ensuring that our actions aligned with international humanitarian laws, I have strived to lead by example. This moral compass is something I would carry into every aspect of this role.</w:t>
      </w:r>
    </w:p>
    <w:p>
      <w:pPr>
        <w:pStyle w:val="BodyText"/>
      </w:pPr>
      <w:r>
        <w:t xml:space="preserve">Another critical aspect of my background is my experience in post-conflict stabilization efforts. Afghanistan Kabul has been at the center of these challenges, and my work in [mention specific project or deployment] demonstrated my ability to transition from active combat to rebuilding infrastructure and fostering community engagement. This experience taught me the importance of patience, cultural sensitivity, and long-term planning—qualities that are vital for any officer tasked with supporting stability in such a region. I understand that military operations are not just about immediate objectives but also about laying the groundwork for sustainable peace.</w:t>
      </w:r>
    </w:p>
    <w:p>
      <w:pPr>
        <w:pStyle w:val="BodyText"/>
      </w:pPr>
      <w:r>
        <w:t xml:space="preserve">Finally, I want to emphasize my personal connection to the mission in Afghanistan Kabul. While every military officer is driven by a sense of duty, my time in this region has left an indelible mark on me. The resilience of the Afghan people, the diversity of their cultures, and the shared goal of a safer future have inspired me to continue serving where it is needed most. I am deeply motivated by the opportunity to contribute to a legacy that supports both national security and global stability.</w:t>
      </w:r>
    </w:p>
    <w:p>
      <w:pPr>
        <w:pStyle w:val="BodyText"/>
      </w:pPr>
      <w:r>
        <w:t xml:space="preserve">Thank you for considering my application. I am confident that my skills, experience, and dedication make me an ideal candidate for this role. I would welcome the opportunity to discuss how I can contribute to the mission in Afghanistan Kabul and support the ongoing effort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cp:keywords/>
  <dcterms:created xsi:type="dcterms:W3CDTF">2026-07-23T19:46:43Z</dcterms:created>
  <dcterms:modified xsi:type="dcterms:W3CDTF">2026-07-23T19:46:43Z</dcterms:modified>
</cp:coreProperties>
</file>

<file path=docProps/custom.xml><?xml version="1.0" encoding="utf-8"?>
<Properties xmlns="http://schemas.openxmlformats.org/officeDocument/2006/custom-properties" xmlns:vt="http://schemas.openxmlformats.org/officeDocument/2006/docPropsVTypes"/>
</file>